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  <w:numPr>
          <w:numId w:val="1001"/>
          <w:ilvl w:val="0"/>
        </w:numPr>
      </w:pPr>
      <w:hyperlink r:id="rId21">
        <w:r>
          <w:rPr>
            <w:rStyle w:val="Hyperlink"/>
          </w:rPr>
          <w:t xml:space="preserve">进程和线程的区别？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进程有哪几种状态？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进程间通信的几种方式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进程调度策略</w:t>
        </w:r>
      </w:hyperlink>
    </w:p>
    <w:p>
      <w:pPr>
        <w:pStyle w:val="Compact"/>
        <w:numPr>
          <w:numId w:val="1001"/>
          <w:ilvl w:val="0"/>
        </w:numPr>
      </w:pPr>
      <w:r>
        <w:t xml:space="preserve">进程同步的几种机制</w:t>
      </w:r>
    </w:p>
    <w:p>
      <w:pPr>
        <w:pStyle w:val="Compact"/>
        <w:numPr>
          <w:numId w:val="1001"/>
          <w:ilvl w:val="0"/>
        </w:numPr>
      </w:pPr>
      <w:r>
        <w:t xml:space="preserve">线程有哪几种状态？</w:t>
      </w:r>
    </w:p>
    <w:p>
      <w:pPr>
        <w:pStyle w:val="Compact"/>
        <w:numPr>
          <w:numId w:val="1001"/>
          <w:ilvl w:val="0"/>
        </w:numPr>
      </w:pPr>
      <w:r>
        <w:t xml:space="preserve">线程同步的方式</w:t>
      </w:r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什么是死锁，死锁产生的条件以及处理方法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内存管理中分页和分段有什么区别？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什么是虚拟内存？</w:t>
        </w:r>
      </w:hyperlink>
    </w:p>
    <w:p>
      <w:pPr>
        <w:pStyle w:val="Compact"/>
        <w:numPr>
          <w:numId w:val="1001"/>
          <w:ilvl w:val="0"/>
        </w:numPr>
      </w:pPr>
      <w:r>
        <w:t xml:space="preserve">什么是缓冲区溢出？</w:t>
      </w:r>
    </w:p>
    <w:p>
      <w:pPr>
        <w:pStyle w:val="Compact"/>
        <w:numPr>
          <w:numId w:val="1001"/>
          <w:ilvl w:val="0"/>
        </w:numPr>
      </w:pPr>
      <w:r>
        <w:t xml:space="preserve">中断与系统调用的区别？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55818d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8aed20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s://github.com/Omooo/Android_QA/blob/master/%E6%93%8D%E4%BD%9C%E7%B3%BB%E7%BB%9F/%E4%BB%80%E4%B9%88%E6%98%AF%E6%AD%BB%E9%94%81%EF%BC%8C%E6%AD%BB%E9%94%81%E4%BA%A7%E7%94%9F%E7%9A%84%E6%9D%A1%E4%BB%B6%E4%BB%A5%E5%8F%8A%E5%A4%84%E7%90%86%E6%96%B9%E6%B3%95.md" TargetMode="External" /><Relationship Type="http://schemas.openxmlformats.org/officeDocument/2006/relationships/hyperlink" Id="rId27" Target="https://github.com/Omooo/Android_QA/blob/master/%E6%93%8D%E4%BD%9C%E7%B3%BB%E7%BB%9F/%E4%BB%80%E4%B9%88%E6%98%AF%E8%99%9A%E6%8B%9F%E5%86%85%E5%AD%98.md" TargetMode="External" /><Relationship Type="http://schemas.openxmlformats.org/officeDocument/2006/relationships/hyperlink" Id="rId26" Target="https://github.com/Omooo/Android_QA/blob/master/%E6%93%8D%E4%BD%9C%E7%B3%BB%E7%BB%9F/%E5%86%85%E5%AD%98%E7%AE%A1%E7%90%86%E4%B8%AD%E5%88%86%E9%A1%B5%E5%92%8C%E5%88%86%E6%AE%B5%E6%9C%89%E4%BB%80%E4%B9%88%E5%8C%BA%E5%88%AB%EF%BC%9F.md" TargetMode="External" /><Relationship Type="http://schemas.openxmlformats.org/officeDocument/2006/relationships/hyperlink" Id="rId21" Target="https://github.com/Omooo/Android_QA/blob/master/%E6%93%8D%E4%BD%9C%E7%B3%BB%E7%BB%9F/%E8%BF%9B%E7%A8%8B%E5%92%8C%E7%BA%BF%E7%A8%8B%E7%9A%84%E5%8C%BA%E5%88%AB.md" TargetMode="External" /><Relationship Type="http://schemas.openxmlformats.org/officeDocument/2006/relationships/hyperlink" Id="rId22" Target="https://github.com/Omooo/Android_QA/blob/master/%E6%93%8D%E4%BD%9C%E7%B3%BB%E7%BB%9F/%E8%BF%9B%E7%A8%8B%E6%9C%89%E5%93%AA%E5%87%A0%E7%A7%8D%E7%8A%B6%E6%80%81.md" TargetMode="External" /><Relationship Type="http://schemas.openxmlformats.org/officeDocument/2006/relationships/hyperlink" Id="rId24" Target="https://github.com/Omooo/Android_QA/blob/master/%E6%93%8D%E4%BD%9C%E7%B3%BB%E7%BB%9F/%E8%BF%9B%E7%A8%8B%E8%B0%83%E5%BA%A6%E7%AD%96%E7%95%A5.md" TargetMode="External" /><Relationship Type="http://schemas.openxmlformats.org/officeDocument/2006/relationships/hyperlink" Id="rId23" Target="https://github.com/Omooo/Android_QA/blob/master/%E6%93%8D%E4%BD%9C%E7%B3%BB%E7%BB%9F/%E8%BF%9B%E7%A8%8B%E9%97%B4%E9%80%9A%E4%BF%A1%E7%9A%84%E5%87%A0%E7%A7%8D%E6%96%B9%E5%BC%8F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github.com/Omooo/Android_QA/blob/master/%E6%93%8D%E4%BD%9C%E7%B3%BB%E7%BB%9F/%E4%BB%80%E4%B9%88%E6%98%AF%E6%AD%BB%E9%94%81%EF%BC%8C%E6%AD%BB%E9%94%81%E4%BA%A7%E7%94%9F%E7%9A%84%E6%9D%A1%E4%BB%B6%E4%BB%A5%E5%8F%8A%E5%A4%84%E7%90%86%E6%96%B9%E6%B3%95.md" TargetMode="External" /><Relationship Type="http://schemas.openxmlformats.org/officeDocument/2006/relationships/hyperlink" Id="rId27" Target="https://github.com/Omooo/Android_QA/blob/master/%E6%93%8D%E4%BD%9C%E7%B3%BB%E7%BB%9F/%E4%BB%80%E4%B9%88%E6%98%AF%E8%99%9A%E6%8B%9F%E5%86%85%E5%AD%98.md" TargetMode="External" /><Relationship Type="http://schemas.openxmlformats.org/officeDocument/2006/relationships/hyperlink" Id="rId26" Target="https://github.com/Omooo/Android_QA/blob/master/%E6%93%8D%E4%BD%9C%E7%B3%BB%E7%BB%9F/%E5%86%85%E5%AD%98%E7%AE%A1%E7%90%86%E4%B8%AD%E5%88%86%E9%A1%B5%E5%92%8C%E5%88%86%E6%AE%B5%E6%9C%89%E4%BB%80%E4%B9%88%E5%8C%BA%E5%88%AB%EF%BC%9F.md" TargetMode="External" /><Relationship Type="http://schemas.openxmlformats.org/officeDocument/2006/relationships/hyperlink" Id="rId21" Target="https://github.com/Omooo/Android_QA/blob/master/%E6%93%8D%E4%BD%9C%E7%B3%BB%E7%BB%9F/%E8%BF%9B%E7%A8%8B%E5%92%8C%E7%BA%BF%E7%A8%8B%E7%9A%84%E5%8C%BA%E5%88%AB.md" TargetMode="External" /><Relationship Type="http://schemas.openxmlformats.org/officeDocument/2006/relationships/hyperlink" Id="rId22" Target="https://github.com/Omooo/Android_QA/blob/master/%E6%93%8D%E4%BD%9C%E7%B3%BB%E7%BB%9F/%E8%BF%9B%E7%A8%8B%E6%9C%89%E5%93%AA%E5%87%A0%E7%A7%8D%E7%8A%B6%E6%80%81.md" TargetMode="External" /><Relationship Type="http://schemas.openxmlformats.org/officeDocument/2006/relationships/hyperlink" Id="rId24" Target="https://github.com/Omooo/Android_QA/blob/master/%E6%93%8D%E4%BD%9C%E7%B3%BB%E7%BB%9F/%E8%BF%9B%E7%A8%8B%E8%B0%83%E5%BA%A6%E7%AD%96%E7%95%A5.md" TargetMode="External" /><Relationship Type="http://schemas.openxmlformats.org/officeDocument/2006/relationships/hyperlink" Id="rId23" Target="https://github.com/Omooo/Android_QA/blob/master/%E6%93%8D%E4%BD%9C%E7%B3%BB%E7%BB%9F/%E8%BF%9B%E7%A8%8B%E9%97%B4%E9%80%9A%E4%BF%A1%E7%9A%84%E5%87%A0%E7%A7%8D%E6%96%B9%E5%BC%8F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2:14Z</dcterms:created>
  <dcterms:modified xsi:type="dcterms:W3CDTF">2022-06-04T07:12:14Z</dcterms:modified>
</cp:coreProperties>
</file>